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9F5" w14:textId="0383A332" w:rsidR="00AF38EF" w:rsidRPr="00AF38EF" w:rsidRDefault="00AF38EF" w:rsidP="00F41A00">
      <w:pPr>
        <w:pStyle w:val="NoSpacing"/>
        <w:jc w:val="center"/>
      </w:pPr>
      <w:r>
        <w:t>( add Restaurant Logo)</w:t>
      </w:r>
    </w:p>
    <w:p w14:paraId="2CE47DDC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Name:</w:t>
      </w:r>
    </w:p>
    <w:p w14:paraId="614B78CF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ddress:</w:t>
      </w:r>
    </w:p>
    <w:p w14:paraId="567F08C4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6AFBB816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2C94BED7" w14:textId="55D20759" w:rsidR="00435746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Open Position:</w:t>
      </w:r>
    </w:p>
    <w:p w14:paraId="40DCC1D4" w14:textId="3027E038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Full or Part time:</w:t>
      </w:r>
      <w:r w:rsidR="00F41A00" w:rsidRPr="00B2415A">
        <w:rPr>
          <w:sz w:val="28"/>
          <w:szCs w:val="28"/>
        </w:rPr>
        <w:t xml:space="preserve">__________   </w:t>
      </w:r>
      <w:r w:rsidRPr="00B2415A">
        <w:rPr>
          <w:sz w:val="28"/>
          <w:szCs w:val="28"/>
        </w:rPr>
        <w:t>Hourly or Salary:</w:t>
      </w:r>
      <w:r w:rsidR="00F41A00" w:rsidRPr="00B2415A">
        <w:rPr>
          <w:sz w:val="28"/>
          <w:szCs w:val="28"/>
        </w:rPr>
        <w:t xml:space="preserve"> ________</w:t>
      </w:r>
    </w:p>
    <w:p w14:paraId="4AC5E557" w14:textId="66C3058F" w:rsidR="006F2EBA" w:rsidRPr="00B2415A" w:rsidRDefault="006F2EBA" w:rsidP="006F2EBA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Job Hours: ______________________</w:t>
      </w:r>
    </w:p>
    <w:p w14:paraId="6E81B6CA" w14:textId="13D3D429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Compensation Details:</w:t>
      </w:r>
      <w:r w:rsidR="006F2EBA" w:rsidRPr="00B2415A">
        <w:rPr>
          <w:sz w:val="28"/>
          <w:szCs w:val="28"/>
        </w:rPr>
        <w:t xml:space="preserve">    </w:t>
      </w:r>
      <w:r w:rsidR="006F2EBA" w:rsidRPr="00B2415A">
        <w:rPr>
          <w:i/>
          <w:iCs/>
          <w:sz w:val="24"/>
          <w:szCs w:val="24"/>
        </w:rPr>
        <w:t>based on experience</w:t>
      </w:r>
      <w:r w:rsidR="00475DC0">
        <w:rPr>
          <w:i/>
          <w:iCs/>
          <w:sz w:val="24"/>
          <w:szCs w:val="24"/>
        </w:rPr>
        <w:t xml:space="preserve"> </w:t>
      </w:r>
      <w:r w:rsidR="00475DC0" w:rsidRPr="00475DC0">
        <w:rPr>
          <w:i/>
          <w:iCs/>
          <w:sz w:val="24"/>
          <w:szCs w:val="24"/>
        </w:rPr>
        <w:t>(range $14 -$16)</w:t>
      </w:r>
    </w:p>
    <w:p w14:paraId="582C0B9E" w14:textId="62B93137" w:rsidR="006F2EBA" w:rsidRPr="00B2415A" w:rsidRDefault="006F2EBA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75986895" w14:textId="313D2D5B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 xml:space="preserve">Job </w:t>
      </w:r>
      <w:r w:rsidR="00AF38EF" w:rsidRPr="00B2415A">
        <w:rPr>
          <w:b/>
          <w:bCs/>
          <w:sz w:val="28"/>
          <w:szCs w:val="28"/>
        </w:rPr>
        <w:t>Responsibilities</w:t>
      </w:r>
      <w:r w:rsidRPr="00B2415A">
        <w:rPr>
          <w:b/>
          <w:bCs/>
          <w:sz w:val="28"/>
          <w:szCs w:val="28"/>
        </w:rPr>
        <w:t>:</w:t>
      </w:r>
    </w:p>
    <w:p w14:paraId="6A8CA2DF" w14:textId="0054E851" w:rsidR="00491194" w:rsidRDefault="00491194" w:rsidP="00491194">
      <w:pPr>
        <w:pStyle w:val="NoSpacing"/>
        <w:numPr>
          <w:ilvl w:val="0"/>
          <w:numId w:val="2"/>
        </w:numPr>
      </w:pPr>
      <w:r>
        <w:t>Maintains a clean kitchen, properly washes and sorts soiled dishes, and preps foods as needed. Keeps dish area free of clutter and organized.</w:t>
      </w:r>
    </w:p>
    <w:p w14:paraId="30513C00" w14:textId="64B4E280" w:rsidR="00491194" w:rsidRDefault="00491194" w:rsidP="00491194">
      <w:pPr>
        <w:pStyle w:val="NoSpacing"/>
        <w:numPr>
          <w:ilvl w:val="0"/>
          <w:numId w:val="2"/>
        </w:numPr>
      </w:pPr>
      <w:r>
        <w:t>Report any damaged equipment, machines, or facilities to appropriate manager.</w:t>
      </w:r>
    </w:p>
    <w:p w14:paraId="3777908F" w14:textId="2F8D8924" w:rsidR="00491194" w:rsidRDefault="00491194" w:rsidP="00491194">
      <w:pPr>
        <w:pStyle w:val="NoSpacing"/>
        <w:numPr>
          <w:ilvl w:val="0"/>
          <w:numId w:val="2"/>
        </w:numPr>
      </w:pPr>
      <w:r>
        <w:t>Sets up dish stations, including dish machines and sinks.</w:t>
      </w:r>
    </w:p>
    <w:p w14:paraId="00F19F83" w14:textId="7CFA6990" w:rsidR="00491194" w:rsidRDefault="00491194" w:rsidP="00491194">
      <w:pPr>
        <w:pStyle w:val="NoSpacing"/>
        <w:numPr>
          <w:ilvl w:val="0"/>
          <w:numId w:val="2"/>
        </w:numPr>
      </w:pPr>
      <w:r>
        <w:t>Maintains clean / dry floors throughout the shift.</w:t>
      </w:r>
    </w:p>
    <w:p w14:paraId="508104BC" w14:textId="24BADCEB" w:rsidR="00491194" w:rsidRDefault="00491194" w:rsidP="00491194">
      <w:pPr>
        <w:pStyle w:val="NoSpacing"/>
        <w:numPr>
          <w:ilvl w:val="0"/>
          <w:numId w:val="2"/>
        </w:numPr>
      </w:pPr>
      <w:r>
        <w:t>Properly washes, stacks, and stores china, glassware, silverware, cookware, and storage containers.</w:t>
      </w:r>
    </w:p>
    <w:p w14:paraId="009F7738" w14:textId="2966EC2E" w:rsidR="00491194" w:rsidRDefault="00491194" w:rsidP="00491194">
      <w:pPr>
        <w:pStyle w:val="NoSpacing"/>
        <w:numPr>
          <w:ilvl w:val="0"/>
          <w:numId w:val="2"/>
        </w:numPr>
      </w:pPr>
      <w:r>
        <w:t>Changes water of machines and sinks as often as required by business levels, and properly uses chemical cleaners.</w:t>
      </w:r>
    </w:p>
    <w:p w14:paraId="00AD52E6" w14:textId="5F6A8B6A" w:rsidR="00491194" w:rsidRDefault="00491194" w:rsidP="00491194">
      <w:pPr>
        <w:pStyle w:val="NoSpacing"/>
        <w:numPr>
          <w:ilvl w:val="0"/>
          <w:numId w:val="2"/>
        </w:numPr>
      </w:pPr>
      <w:r>
        <w:t>Assists in the timely storing of food deliveries.</w:t>
      </w:r>
    </w:p>
    <w:p w14:paraId="1451F3D6" w14:textId="3B1EE9ED" w:rsidR="00491194" w:rsidRDefault="00491194" w:rsidP="00491194">
      <w:pPr>
        <w:pStyle w:val="NoSpacing"/>
        <w:numPr>
          <w:ilvl w:val="0"/>
          <w:numId w:val="2"/>
        </w:numPr>
      </w:pPr>
      <w:r>
        <w:t>Maintains trash cans throughout shift and removes full trashcans and boxes at the end of each shift.</w:t>
      </w:r>
    </w:p>
    <w:p w14:paraId="27041326" w14:textId="416DA6BC" w:rsidR="00491194" w:rsidRDefault="00491194" w:rsidP="00491194">
      <w:pPr>
        <w:pStyle w:val="NoSpacing"/>
        <w:numPr>
          <w:ilvl w:val="0"/>
          <w:numId w:val="2"/>
        </w:numPr>
      </w:pPr>
      <w:r>
        <w:t>Maintains the dry storage area and the organization of storage shelves.</w:t>
      </w:r>
    </w:p>
    <w:p w14:paraId="625F5F0C" w14:textId="15DBDF2F" w:rsidR="00491194" w:rsidRDefault="00491194" w:rsidP="00491194">
      <w:pPr>
        <w:pStyle w:val="NoSpacing"/>
        <w:numPr>
          <w:ilvl w:val="0"/>
          <w:numId w:val="2"/>
        </w:numPr>
      </w:pPr>
      <w:r>
        <w:t>Assists in food prep and any other duties set forth or requested by the chef as needed.</w:t>
      </w:r>
    </w:p>
    <w:p w14:paraId="6FD746E1" w14:textId="7FCE476E" w:rsidR="00F41A00" w:rsidRPr="00B2415A" w:rsidRDefault="00F41A00" w:rsidP="00491194">
      <w:pPr>
        <w:pStyle w:val="NoSpacing"/>
        <w:rPr>
          <w:sz w:val="28"/>
          <w:szCs w:val="28"/>
        </w:rPr>
      </w:pPr>
    </w:p>
    <w:p w14:paraId="6C6BE165" w14:textId="540CFF73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468259CF" w14:textId="01B2C85F" w:rsidR="00614F6E" w:rsidRPr="00B2415A" w:rsidRDefault="00AF38EF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Qualifications</w:t>
      </w:r>
      <w:r w:rsidR="00614F6E" w:rsidRPr="00B2415A">
        <w:rPr>
          <w:b/>
          <w:bCs/>
          <w:sz w:val="28"/>
          <w:szCs w:val="28"/>
        </w:rPr>
        <w:t>:</w:t>
      </w:r>
    </w:p>
    <w:p w14:paraId="2763AB3B" w14:textId="77777777" w:rsidR="00323464" w:rsidRPr="00C159F6" w:rsidRDefault="00323464" w:rsidP="00323464">
      <w:pPr>
        <w:pStyle w:val="NoSpacing"/>
        <w:numPr>
          <w:ilvl w:val="0"/>
          <w:numId w:val="1"/>
        </w:numPr>
        <w:rPr>
          <w:i/>
          <w:iCs/>
          <w:sz w:val="28"/>
          <w:szCs w:val="28"/>
        </w:rPr>
      </w:pPr>
      <w:r w:rsidRPr="00B2415A">
        <w:rPr>
          <w:sz w:val="28"/>
          <w:szCs w:val="28"/>
        </w:rPr>
        <w:t xml:space="preserve">Experience     </w:t>
      </w:r>
    </w:p>
    <w:p w14:paraId="35ACB0F4" w14:textId="77777777" w:rsidR="00323464" w:rsidRPr="00C159F6" w:rsidRDefault="00323464" w:rsidP="00323464">
      <w:pPr>
        <w:pStyle w:val="NoSpacing"/>
        <w:numPr>
          <w:ilvl w:val="1"/>
          <w:numId w:val="1"/>
        </w:numPr>
        <w:ind w:left="1710"/>
      </w:pPr>
      <w:r w:rsidRPr="00C159F6">
        <w:t>prefer 1+ years, but will train</w:t>
      </w:r>
    </w:p>
    <w:p w14:paraId="3D0D5529" w14:textId="77777777" w:rsidR="00323464" w:rsidRDefault="00323464" w:rsidP="00323464">
      <w:pPr>
        <w:pStyle w:val="NoSpacing"/>
        <w:ind w:left="1800"/>
      </w:pPr>
    </w:p>
    <w:p w14:paraId="4388DB8A" w14:textId="77777777" w:rsidR="00323464" w:rsidRDefault="00323464" w:rsidP="00323464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B2415A">
        <w:rPr>
          <w:sz w:val="28"/>
          <w:szCs w:val="28"/>
        </w:rPr>
        <w:t>Skills</w:t>
      </w:r>
    </w:p>
    <w:p w14:paraId="6356D99B" w14:textId="77777777" w:rsidR="00323464" w:rsidRPr="00EE4A6E" w:rsidRDefault="00323464" w:rsidP="00323464">
      <w:pPr>
        <w:pStyle w:val="NoSpacing"/>
        <w:numPr>
          <w:ilvl w:val="1"/>
          <w:numId w:val="1"/>
        </w:numPr>
      </w:pPr>
      <w:r w:rsidRPr="00EE4A6E">
        <w:t>Ability to stand or walk for 8-hour shifts and lift at least 40 pounds</w:t>
      </w:r>
    </w:p>
    <w:p w14:paraId="15E6EEFF" w14:textId="77777777" w:rsidR="00323464" w:rsidRPr="00EE4A6E" w:rsidRDefault="00323464" w:rsidP="00323464">
      <w:pPr>
        <w:pStyle w:val="NoSpacing"/>
        <w:numPr>
          <w:ilvl w:val="1"/>
          <w:numId w:val="1"/>
        </w:numPr>
      </w:pPr>
      <w:r w:rsidRPr="00EE4A6E">
        <w:t>Willingness to comply with all food safety procedures and COVID sanitation protocols.</w:t>
      </w:r>
    </w:p>
    <w:p w14:paraId="4CD825A0" w14:textId="2F7ADA8E" w:rsidR="00614F6E" w:rsidRPr="00B2415A" w:rsidRDefault="00614F6E" w:rsidP="00F41A00">
      <w:pPr>
        <w:pStyle w:val="NoSpacing"/>
        <w:rPr>
          <w:sz w:val="28"/>
          <w:szCs w:val="28"/>
        </w:rPr>
      </w:pPr>
    </w:p>
    <w:p w14:paraId="171F383B" w14:textId="77777777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1E2A846D" w14:textId="1631AB25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bout the Restaurant:</w:t>
      </w:r>
    </w:p>
    <w:p w14:paraId="0A7F57B4" w14:textId="52543CC7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4AC7477" w14:textId="66FCA85C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5D3B4EE" w14:textId="7C587729" w:rsidR="00D21D76" w:rsidRPr="00B2415A" w:rsidRDefault="00D21D76" w:rsidP="00F41A00">
      <w:pPr>
        <w:pStyle w:val="NoSpacing"/>
        <w:rPr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Website:</w:t>
      </w:r>
      <w:r w:rsidR="008A350D" w:rsidRPr="00B2415A">
        <w:rPr>
          <w:sz w:val="28"/>
          <w:szCs w:val="28"/>
        </w:rPr>
        <w:tab/>
      </w:r>
      <w:r w:rsidR="008A350D" w:rsidRPr="00B2415A">
        <w:rPr>
          <w:sz w:val="28"/>
          <w:szCs w:val="28"/>
        </w:rPr>
        <w:tab/>
      </w:r>
      <w:r w:rsidR="008A350D" w:rsidRPr="00B2415A">
        <w:rPr>
          <w:i/>
          <w:iCs/>
          <w:sz w:val="28"/>
          <w:szCs w:val="28"/>
        </w:rPr>
        <w:t>Add Link</w:t>
      </w:r>
    </w:p>
    <w:p w14:paraId="68E0615E" w14:textId="77777777" w:rsidR="008A350D" w:rsidRPr="00B2415A" w:rsidRDefault="008A350D" w:rsidP="00F41A00">
      <w:pPr>
        <w:pStyle w:val="NoSpacing"/>
        <w:rPr>
          <w:sz w:val="28"/>
          <w:szCs w:val="28"/>
        </w:rPr>
      </w:pPr>
    </w:p>
    <w:p w14:paraId="67FA615E" w14:textId="34E1F498" w:rsidR="00D21D76" w:rsidRPr="00B2415A" w:rsidRDefault="00D21D76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lastRenderedPageBreak/>
        <w:t>Social Media</w:t>
      </w:r>
      <w:r w:rsidR="008A350D" w:rsidRPr="00B2415A">
        <w:rPr>
          <w:b/>
          <w:bCs/>
          <w:sz w:val="28"/>
          <w:szCs w:val="28"/>
        </w:rPr>
        <w:t xml:space="preserve"> Links</w:t>
      </w:r>
      <w:r w:rsidRPr="00B2415A">
        <w:rPr>
          <w:b/>
          <w:bCs/>
          <w:sz w:val="28"/>
          <w:szCs w:val="28"/>
        </w:rPr>
        <w:t>:</w:t>
      </w:r>
    </w:p>
    <w:p w14:paraId="5B714655" w14:textId="6EBF14C8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4C0899CF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10164FB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A60B19E" w14:textId="63DC3F92" w:rsidR="006F2EBA" w:rsidRDefault="006F2EBA" w:rsidP="00F41A00">
      <w:pPr>
        <w:pStyle w:val="NoSpacing"/>
        <w:rPr>
          <w:sz w:val="28"/>
          <w:szCs w:val="28"/>
        </w:rPr>
      </w:pPr>
    </w:p>
    <w:p w14:paraId="137FAE71" w14:textId="77777777" w:rsidR="00B2415A" w:rsidRPr="00B2415A" w:rsidRDefault="00B2415A" w:rsidP="00F41A00">
      <w:pPr>
        <w:pStyle w:val="NoSpacing"/>
        <w:rPr>
          <w:sz w:val="28"/>
          <w:szCs w:val="28"/>
        </w:rPr>
      </w:pPr>
    </w:p>
    <w:p w14:paraId="57461803" w14:textId="45E9DA8A" w:rsidR="00E27CCC" w:rsidRPr="00B2415A" w:rsidRDefault="00E27CCC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How to Apply:</w:t>
      </w:r>
    </w:p>
    <w:p w14:paraId="3E3D2155" w14:textId="68C15680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Email ……..</w:t>
      </w:r>
    </w:p>
    <w:p w14:paraId="3771C909" w14:textId="5C2052B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 xml:space="preserve">Restaurant Website …..  </w:t>
      </w:r>
    </w:p>
    <w:p w14:paraId="5F1193F0" w14:textId="07A744C2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37058C9C" w14:textId="7AFEF5A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Complete application</w:t>
      </w:r>
    </w:p>
    <w:p w14:paraId="22225E3C" w14:textId="1B85EC8E" w:rsidR="00E27CCC" w:rsidRPr="00B2415A" w:rsidRDefault="00E27CCC" w:rsidP="00F41A00">
      <w:pPr>
        <w:pStyle w:val="NoSpacing"/>
        <w:rPr>
          <w:sz w:val="28"/>
          <w:szCs w:val="28"/>
        </w:rPr>
      </w:pPr>
    </w:p>
    <w:p w14:paraId="7BD0C55F" w14:textId="77777777" w:rsidR="00E27CCC" w:rsidRPr="00B2415A" w:rsidRDefault="00E27CCC" w:rsidP="00F41A00">
      <w:pPr>
        <w:pStyle w:val="NoSpacing"/>
        <w:rPr>
          <w:sz w:val="28"/>
          <w:szCs w:val="28"/>
        </w:rPr>
      </w:pPr>
    </w:p>
    <w:sectPr w:rsidR="00E27CCC" w:rsidRPr="00B2415A" w:rsidSect="006F2EBA">
      <w:headerReference w:type="default" r:id="rId7"/>
      <w:foot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30F76" w14:textId="77777777" w:rsidR="00C83DE0" w:rsidRDefault="00C83DE0" w:rsidP="00F41A00">
      <w:pPr>
        <w:spacing w:after="0" w:line="240" w:lineRule="auto"/>
      </w:pPr>
      <w:r>
        <w:separator/>
      </w:r>
    </w:p>
  </w:endnote>
  <w:endnote w:type="continuationSeparator" w:id="0">
    <w:p w14:paraId="6E851649" w14:textId="77777777" w:rsidR="00C83DE0" w:rsidRDefault="00C83DE0" w:rsidP="00F4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446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84545" w14:textId="2D2BAB15" w:rsidR="006F2EBA" w:rsidRDefault="006F2E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95F968" w14:textId="77777777" w:rsidR="006F2EBA" w:rsidRDefault="006F2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2F894" w14:textId="77777777" w:rsidR="00C83DE0" w:rsidRDefault="00C83DE0" w:rsidP="00F41A00">
      <w:pPr>
        <w:spacing w:after="0" w:line="240" w:lineRule="auto"/>
      </w:pPr>
      <w:r>
        <w:separator/>
      </w:r>
    </w:p>
  </w:footnote>
  <w:footnote w:type="continuationSeparator" w:id="0">
    <w:p w14:paraId="7DFA5983" w14:textId="77777777" w:rsidR="00C83DE0" w:rsidRDefault="00C83DE0" w:rsidP="00F4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5CAD" w14:textId="493D4AD6" w:rsidR="00F41A00" w:rsidRPr="00F41A00" w:rsidRDefault="00F41A00">
    <w:pPr>
      <w:pStyle w:val="Header"/>
      <w:rPr>
        <w:sz w:val="40"/>
        <w:szCs w:val="40"/>
      </w:rPr>
    </w:pPr>
    <w:r w:rsidRPr="00F41A00">
      <w:rPr>
        <w:sz w:val="40"/>
        <w:szCs w:val="40"/>
      </w:rPr>
      <w:t>Restaurant Job Description</w:t>
    </w:r>
    <w:r>
      <w:rPr>
        <w:sz w:val="40"/>
        <w:szCs w:val="40"/>
      </w:rPr>
      <w:t xml:space="preserve"> - Dishwash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D0DC8"/>
    <w:multiLevelType w:val="hybridMultilevel"/>
    <w:tmpl w:val="A21CB24E"/>
    <w:lvl w:ilvl="0" w:tplc="FFE6A3B4">
      <w:start w:val="1"/>
      <w:numFmt w:val="decimal"/>
      <w:lvlText w:val="%1."/>
      <w:lvlJc w:val="left"/>
      <w:pPr>
        <w:ind w:left="13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4602B7B"/>
    <w:multiLevelType w:val="hybridMultilevel"/>
    <w:tmpl w:val="E7A07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LS0MDEzMrY0MjdR0lEKTi0uzszPAykwqgUAl3esYywAAAA="/>
  </w:docVars>
  <w:rsids>
    <w:rsidRoot w:val="00614F6E"/>
    <w:rsid w:val="00323464"/>
    <w:rsid w:val="00475DC0"/>
    <w:rsid w:val="00491194"/>
    <w:rsid w:val="004D7E87"/>
    <w:rsid w:val="00591084"/>
    <w:rsid w:val="00614F6E"/>
    <w:rsid w:val="006F2EBA"/>
    <w:rsid w:val="008A350D"/>
    <w:rsid w:val="008B27C9"/>
    <w:rsid w:val="008D5DB4"/>
    <w:rsid w:val="00AD4530"/>
    <w:rsid w:val="00AF38EF"/>
    <w:rsid w:val="00B2415A"/>
    <w:rsid w:val="00B41FC8"/>
    <w:rsid w:val="00B44AB2"/>
    <w:rsid w:val="00B45B38"/>
    <w:rsid w:val="00C75E36"/>
    <w:rsid w:val="00C83DE0"/>
    <w:rsid w:val="00D21D76"/>
    <w:rsid w:val="00E27CCC"/>
    <w:rsid w:val="00F4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0C0F"/>
  <w15:chartTrackingRefBased/>
  <w15:docId w15:val="{0DEAD765-0FD2-4A57-BF4B-CA1F8EB3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19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00"/>
  </w:style>
  <w:style w:type="paragraph" w:styleId="Footer">
    <w:name w:val="footer"/>
    <w:basedOn w:val="Normal"/>
    <w:link w:val="Foot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00"/>
  </w:style>
  <w:style w:type="paragraph" w:styleId="NoSpacing">
    <w:name w:val="No Spacing"/>
    <w:uiPriority w:val="1"/>
    <w:qFormat/>
    <w:rsid w:val="00F41A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illiams</dc:creator>
  <cp:keywords/>
  <dc:description/>
  <cp:lastModifiedBy>John Handler</cp:lastModifiedBy>
  <cp:revision>4</cp:revision>
  <cp:lastPrinted>2021-05-13T17:31:00Z</cp:lastPrinted>
  <dcterms:created xsi:type="dcterms:W3CDTF">2021-05-13T17:57:00Z</dcterms:created>
  <dcterms:modified xsi:type="dcterms:W3CDTF">2021-05-13T18:34:00Z</dcterms:modified>
</cp:coreProperties>
</file>